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B292B" w14:textId="77777777" w:rsidR="003A46E7" w:rsidRPr="003A46E7" w:rsidRDefault="003A46E7" w:rsidP="003A46E7">
      <w:pPr>
        <w:rPr>
          <w:rFonts w:ascii="Arial" w:hAnsi="Arial" w:cs="Arial"/>
          <w:i/>
          <w:iCs/>
        </w:rPr>
      </w:pPr>
      <w:r w:rsidRPr="003A46E7">
        <w:rPr>
          <w:rFonts w:ascii="Arial" w:hAnsi="Arial" w:cs="Arial"/>
          <w:i/>
          <w:iCs/>
        </w:rPr>
        <w:t>Apple Handoff is a “continuity” technology that allows users to move seamlessly between devices, continuing where they left off when they switch devices. For example, if a user is interrupted while composing an email on a Mac, that user can switch to an iPhone and continue where they left off. </w:t>
      </w:r>
    </w:p>
    <w:p w14:paraId="60B5C1FB" w14:textId="5E289F3E" w:rsidR="003A46E7" w:rsidRPr="003A46E7" w:rsidRDefault="003A46E7" w:rsidP="003A46E7">
      <w:pPr>
        <w:rPr>
          <w:rFonts w:ascii="Arial" w:hAnsi="Arial" w:cs="Arial"/>
          <w:i/>
          <w:iCs/>
        </w:rPr>
      </w:pPr>
      <w:r w:rsidRPr="003A46E7">
        <w:rPr>
          <w:rFonts w:ascii="Arial" w:hAnsi="Arial" w:cs="Arial"/>
          <w:i/>
          <w:iCs/>
        </w:rPr>
        <w:t>Microsoft and Google have been pursuing their own versions of continuity technology. </w:t>
      </w:r>
    </w:p>
    <w:p w14:paraId="37DFA029" w14:textId="77777777" w:rsidR="003A46E7" w:rsidRPr="003A46E7" w:rsidRDefault="003A46E7" w:rsidP="003A46E7">
      <w:pPr>
        <w:rPr>
          <w:rFonts w:ascii="Arial" w:hAnsi="Arial" w:cs="Arial"/>
          <w:i/>
          <w:iCs/>
        </w:rPr>
      </w:pPr>
      <w:r w:rsidRPr="003A46E7">
        <w:rPr>
          <w:rFonts w:ascii="Arial" w:hAnsi="Arial" w:cs="Arial"/>
          <w:b/>
          <w:bCs/>
          <w:i/>
          <w:iCs/>
        </w:rPr>
        <w:t>Answer the following question(s): </w:t>
      </w:r>
    </w:p>
    <w:p w14:paraId="191026E7" w14:textId="77777777" w:rsidR="003A46E7" w:rsidRPr="003A46E7" w:rsidRDefault="003A46E7" w:rsidP="003A46E7">
      <w:pPr>
        <w:numPr>
          <w:ilvl w:val="0"/>
          <w:numId w:val="1"/>
        </w:numPr>
        <w:rPr>
          <w:rFonts w:ascii="Arial" w:hAnsi="Arial" w:cs="Arial"/>
          <w:i/>
          <w:iCs/>
        </w:rPr>
      </w:pPr>
      <w:r w:rsidRPr="003A46E7">
        <w:rPr>
          <w:rFonts w:ascii="Arial" w:hAnsi="Arial" w:cs="Arial"/>
          <w:i/>
          <w:iCs/>
        </w:rPr>
        <w:t>Assume innovations in technology made it possible for continuity technology to work seamlessly across Apple, Google, and Microsoft devices and applications. Do you think your identity and data would be safe? Why or why not?</w:t>
      </w:r>
    </w:p>
    <w:p w14:paraId="4357BA3A" w14:textId="77777777" w:rsidR="00D15BD5" w:rsidRPr="007604F7" w:rsidRDefault="00D15BD5">
      <w:pPr>
        <w:rPr>
          <w:rFonts w:ascii="Arial" w:hAnsi="Arial" w:cs="Arial"/>
          <w:i/>
          <w:iCs/>
        </w:rPr>
      </w:pPr>
    </w:p>
    <w:sectPr w:rsidR="00D15BD5" w:rsidRPr="007604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6E6E50"/>
    <w:multiLevelType w:val="multilevel"/>
    <w:tmpl w:val="97AE89E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sTQ2NDM1MTGzMDJQ0lEKTi0uzszPAykwrAUAeYgOlSwAAAA="/>
  </w:docVars>
  <w:rsids>
    <w:rsidRoot w:val="003A46E7"/>
    <w:rsid w:val="003A46E7"/>
    <w:rsid w:val="007604F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388F7"/>
  <w15:chartTrackingRefBased/>
  <w15:docId w15:val="{CFF00977-9FAD-419E-8CEF-181EB4D34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77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5</Words>
  <Characters>547</Characters>
  <Application>Microsoft Office Word</Application>
  <DocSecurity>0</DocSecurity>
  <Lines>4</Lines>
  <Paragraphs>1</Paragraphs>
  <ScaleCrop>false</ScaleCrop>
  <Company/>
  <LinksUpToDate>false</LinksUpToDate>
  <CharactersWithSpaces>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2T15:01:00Z</dcterms:created>
  <dcterms:modified xsi:type="dcterms:W3CDTF">2022-04-12T15:02:00Z</dcterms:modified>
</cp:coreProperties>
</file>